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3ab5edada7aea7cce9ccb1262e263e638689823"/>
    <w:p>
      <w:pPr>
        <w:pStyle w:val="Heading1"/>
      </w:pPr>
      <w:r>
        <w:t xml:space="preserve">Personal Statement: Commitment to Nursing Excellence in New Zealand Wellington</w:t>
      </w:r>
    </w:p>
    <w:p>
      <w:pPr>
        <w:pStyle w:val="FirstParagraph"/>
      </w:pPr>
      <w:r>
        <w:t xml:space="preserve">As a dedicated and culturally attuned nursing professional, I am writing with profound enthusiasm to express my commitment to contributing meaningfully as a Nurse within the vibrant healthcare landscape of New Zealand Wellington. My career has been defined by a steadfast dedication to patient-centered care, evidence-based practice, and an unwavering respect for the unique cultural context that shapes health outcomes across Aotearoa. This Personal Statement outlines my professional journey, values, and specific motivation to serve in the Capital City region – a place where I believe my skills can directly support the healthcare needs of diverse Wellington communities.</w:t>
      </w:r>
    </w:p>
    <w:p>
      <w:pPr>
        <w:pStyle w:val="BodyText"/>
      </w:pPr>
      <w:r>
        <w:t xml:space="preserve">Throughout my nursing career, I have consistently prioritized holistic care that respects the individual's physical, emotional, social, and spiritual well-being. My clinical experience spans acute medical-surgical units, community health settings, and mental health services across Australia and Singapore. In these roles, I developed proficiency in complex patient assessments, medication management under pressure (including high-acuity emergency scenarios), wound care protocols, chronic disease management education (particularly for diabetes and cardiovascular conditions), and collaborative interdisciplinary teamwork – all fundamental competencies required of a Nurse in the New Zealand healthcare system. However, it is my deep commitment to cultural safety that truly defines my approach. I have actively engaged with local Māori health providers, participated in Te Tiriti o Waitangi-focused workshops, and integrated concepts like Te Whare Tapa Wha (the four-sided house model of wellness) into daily practice to ensure care is not only clinically sound but deeply respectful and responsive to whānau needs. This aligns directly with the Nursing Council of New Zealand’s (NCNZ) standards for cultural safety, a principle I am eager to uphold within the Wellington DHB framework.</w:t>
      </w:r>
    </w:p>
    <w:p>
      <w:pPr>
        <w:pStyle w:val="BodyText"/>
      </w:pPr>
      <w:r>
        <w:t xml:space="preserve">My motivation to work specifically in New Zealand Wellington is multifaceted and deeply personal. I have long admired Wellington's unique position as a dynamic city where cutting-edge healthcare innovation meets profound commitment to community well-being. The Capital &amp; Coast District Health Board (CCDHB) consistently champions initiatives addressing health equity, particularly for Māori and Pacific populations, which resonates powerfully with my own professional ethos. I am eager to contribute to Wellington’s efforts in tackling complex local challenges – such as the high rates of mental health distress among young people, the specific needs of our growing elderly population in suburbs like Petone and Lower Hutt, and improving access to quality care for those living rurally on the outskirts of Greater Wellington. The city's strong network of community health centres, hospitals like Wellington Regional Hospital (WRH), and its focus on preventative care align perfectly with my belief that nursing extends far beyond the clinical ward into the heart of communities.</w:t>
      </w:r>
    </w:p>
    <w:p>
      <w:pPr>
        <w:pStyle w:val="BodyText"/>
      </w:pPr>
      <w:r>
        <w:t xml:space="preserve">What distinguishes me as a Nurse in New Zealand is not just my technical skills, but my proactive approach to continuous learning and adaptability. I am actively pursuing further education in Primary Health Care nursing through Massey University’s online pathway – a decision made specifically to better serve the evolving needs of communities across New Zealand Wellington. I understand that the role of a Nurse in this environment demands not only clinical excellence but also strong communication, resilience, and an ability to navigate complex healthcare systems while maintaining compassion. My experience working in multicultural settings has equipped me with excellent communication skills, allowing me to build rapport quickly with patients and colleagues from diverse backgrounds – a vital asset within the richly diverse population of Wellington.</w:t>
      </w:r>
    </w:p>
    <w:p>
      <w:pPr>
        <w:pStyle w:val="BodyText"/>
      </w:pPr>
      <w:r>
        <w:t xml:space="preserve">I am particularly drawn to Wellington’s collaborative spirit and its emphasis on integrated care models. I have observed how successful health initiatives in the Capital City often involve close partnerships between nurses, GPs, pharmacists, social workers, and iwi health providers – a model I am eager to actively participate in. My goal is not merely to meet job expectations but to genuinely contribute ideas and energy towards improving patient journeys within New Zealand Wellington’s healthcare system. For instance, I am keenly interested in supporting the implementation of more effective chronic disease management programmes within primary care settings across the region, drawing on my experience in health promotion and patient education.</w:t>
      </w:r>
    </w:p>
    <w:p>
      <w:pPr>
        <w:pStyle w:val="BodyText"/>
      </w:pPr>
      <w:r>
        <w:t xml:space="preserve">Furthermore, I am fully aware of and committed to adhering to all regulatory requirements for nursing practice in New Zealand. I have initiated the process of applying for provisional registration with the Nursing Council of New Zealand (NCNZ) and am prepared to complete any required assessments or bridging courses without delay. My understanding extends beyond formalities; it encompasses a genuine desire to learn from local practices, understand regional health priorities, and fully integrate into the professional nursing community of New Zealand Wellington.</w:t>
      </w:r>
    </w:p>
    <w:p>
      <w:pPr>
        <w:pStyle w:val="BodyText"/>
      </w:pPr>
      <w:r>
        <w:t xml:space="preserve">In conclusion, my passion for nursing is inseparable from my commitment to serving communities with integrity and cultural humility. New Zealand Wellington represents an ideal setting where I can apply my clinical skills within a healthcare system that prioritises whānau-centred care and equity. I am confident that my proactive attitude, dedication to cultural safety, technical competence, and profound respect for the unique context of New Zealand nursing will enable me to be a valuable asset to your team. I am ready to bring my energy, compassion, and professional dedication directly into the healthcare environment of Wellington – contributing not just as a Nurse in New Zealand Wellington but as an active partner in improving health outcomes for all who live here. Thank you for considering my application; I am eager to discuss how my vision aligns with the future of nursing excellence within your organisation and our beautiful cit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for New Zealand Wellington</dc:title>
  <dc:creator/>
  <dc:language>en</dc:language>
  <cp:keywords/>
  <dcterms:created xsi:type="dcterms:W3CDTF">2026-07-23T23:18:41Z</dcterms:created>
  <dcterms:modified xsi:type="dcterms:W3CDTF">2026-07-23T23:18:41Z</dcterms:modified>
</cp:coreProperties>
</file>

<file path=docProps/custom.xml><?xml version="1.0" encoding="utf-8"?>
<Properties xmlns="http://schemas.openxmlformats.org/officeDocument/2006/custom-properties" xmlns:vt="http://schemas.openxmlformats.org/officeDocument/2006/docPropsVTypes"/>
</file>